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B5CC41" w14:textId="77777777" w:rsidR="00C04FC5" w:rsidRDefault="00C04FC5" w:rsidP="00C04FC5">
      <w:r>
        <w:t>import React, { useState } from "react";</w:t>
      </w:r>
    </w:p>
    <w:p w14:paraId="7D69C50F" w14:textId="77777777" w:rsidR="00C04FC5" w:rsidRDefault="00C04FC5" w:rsidP="00C04FC5">
      <w:r>
        <w:t>import matchingresult from "./matchingResults";</w:t>
      </w:r>
    </w:p>
    <w:p w14:paraId="5DB9BC92" w14:textId="77777777" w:rsidR="00C04FC5" w:rsidRDefault="00C04FC5" w:rsidP="00C04FC5">
      <w:r>
        <w:t>import { useRouter } from "next/router";</w:t>
      </w:r>
    </w:p>
    <w:p w14:paraId="39840B13" w14:textId="77777777" w:rsidR="00C04FC5" w:rsidRDefault="00C04FC5" w:rsidP="00C04FC5">
      <w:r>
        <w:t>import NavbarDark from "../components/NavbarDark";</w:t>
      </w:r>
    </w:p>
    <w:p w14:paraId="19A9B02C" w14:textId="77777777" w:rsidR="00C04FC5" w:rsidRDefault="00C04FC5" w:rsidP="00C04FC5">
      <w:r>
        <w:t>import axios from "axios";</w:t>
      </w:r>
    </w:p>
    <w:p w14:paraId="1DD83A6A" w14:textId="77777777" w:rsidR="00C04FC5" w:rsidRDefault="00C04FC5" w:rsidP="00C04FC5">
      <w:r>
        <w:t>// import classNames from "classnames";</w:t>
      </w:r>
    </w:p>
    <w:p w14:paraId="0B45B15A" w14:textId="77777777" w:rsidR="00C04FC5" w:rsidRDefault="00C04FC5" w:rsidP="00C04FC5"/>
    <w:p w14:paraId="0BB1900E" w14:textId="77777777" w:rsidR="00C04FC5" w:rsidRDefault="00C04FC5" w:rsidP="00C04FC5">
      <w:r>
        <w:t>const cuisines = ["Any", "Indian", "Seafood", "italian", "Japanese", "Sushi", "Chinese", "Mexican", "Thai", "French", "Middle Eastern", "Vietnamese", "Hamburger", "Pizza"]</w:t>
      </w:r>
    </w:p>
    <w:p w14:paraId="35F03211" w14:textId="77777777" w:rsidR="00C04FC5" w:rsidRDefault="00C04FC5" w:rsidP="00C04FC5">
      <w:r>
        <w:t>const activities = ["parks", "museums", "galleries", "shopping centers", "theaters", "amusement_parks", "swimming_pools", "sports_clubs", "salons", "cinemas", "bars", "restaurants", "clubs", "cafes"]</w:t>
      </w:r>
    </w:p>
    <w:p w14:paraId="5ABD8CDE" w14:textId="77777777" w:rsidR="00C04FC5" w:rsidRDefault="00C04FC5" w:rsidP="00C04FC5">
      <w:r>
        <w:t>const payments = ["$", "$$", "$$$", "$$$$"];</w:t>
      </w:r>
    </w:p>
    <w:p w14:paraId="34D2008F" w14:textId="77777777" w:rsidR="00C04FC5" w:rsidRDefault="00C04FC5" w:rsidP="00C04FC5"/>
    <w:p w14:paraId="776C349B" w14:textId="77777777" w:rsidR="00C04FC5" w:rsidRDefault="00C04FC5" w:rsidP="00C04FC5">
      <w:r>
        <w:t>const matching = () =&gt; {</w:t>
      </w:r>
    </w:p>
    <w:p w14:paraId="0D2B032A" w14:textId="77777777" w:rsidR="00C04FC5" w:rsidRDefault="00C04FC5" w:rsidP="00C04FC5">
      <w:r>
        <w:t xml:space="preserve">    // const router = useRouter()</w:t>
      </w:r>
    </w:p>
    <w:p w14:paraId="4625289E" w14:textId="77777777" w:rsidR="00C04FC5" w:rsidRDefault="00C04FC5" w:rsidP="00C04FC5">
      <w:r>
        <w:t xml:space="preserve">    const [data,setData]=useState(null)</w:t>
      </w:r>
    </w:p>
    <w:p w14:paraId="1A93FE62" w14:textId="77777777" w:rsidR="00C04FC5" w:rsidRDefault="00C04FC5" w:rsidP="00C04FC5">
      <w:r>
        <w:t xml:space="preserve">    const [showResults, setShowResults] = useState(false)</w:t>
      </w:r>
    </w:p>
    <w:p w14:paraId="3A92A5EE" w14:textId="77777777" w:rsidR="00C04FC5" w:rsidRDefault="00C04FC5" w:rsidP="00C04FC5">
      <w:r>
        <w:t xml:space="preserve">    const [formData, setFormData] = useState({</w:t>
      </w:r>
    </w:p>
    <w:p w14:paraId="26F47B5F" w14:textId="77777777" w:rsidR="00C04FC5" w:rsidRDefault="00C04FC5" w:rsidP="00C04FC5">
      <w:r>
        <w:t xml:space="preserve">        name: "",</w:t>
      </w:r>
    </w:p>
    <w:p w14:paraId="0C2DB22C" w14:textId="77777777" w:rsidR="00C04FC5" w:rsidRDefault="00C04FC5" w:rsidP="00C04FC5">
      <w:r>
        <w:t xml:space="preserve">        time: "1",</w:t>
      </w:r>
    </w:p>
    <w:p w14:paraId="50190079" w14:textId="77777777" w:rsidR="00C04FC5" w:rsidRDefault="00C04FC5" w:rsidP="00C04FC5">
      <w:r>
        <w:t xml:space="preserve">        cuisine: "",</w:t>
      </w:r>
    </w:p>
    <w:p w14:paraId="6A340E87" w14:textId="77777777" w:rsidR="00C04FC5" w:rsidRDefault="00C04FC5" w:rsidP="00C04FC5">
      <w:r>
        <w:t xml:space="preserve">        activity1: "",</w:t>
      </w:r>
    </w:p>
    <w:p w14:paraId="6A1E3273" w14:textId="77777777" w:rsidR="00C04FC5" w:rsidRDefault="00C04FC5" w:rsidP="00C04FC5">
      <w:r>
        <w:t xml:space="preserve">        activity2: "",</w:t>
      </w:r>
    </w:p>
    <w:p w14:paraId="238244B7" w14:textId="77777777" w:rsidR="00C04FC5" w:rsidRDefault="00C04FC5" w:rsidP="00C04FC5">
      <w:r>
        <w:t xml:space="preserve">        activity3: "",</w:t>
      </w:r>
    </w:p>
    <w:p w14:paraId="5792D946" w14:textId="77777777" w:rsidR="00C04FC5" w:rsidRDefault="00C04FC5" w:rsidP="00C04FC5">
      <w:r>
        <w:t xml:space="preserve">        budget: 1000,</w:t>
      </w:r>
    </w:p>
    <w:p w14:paraId="37A6467F" w14:textId="77777777" w:rsidR="00C04FC5" w:rsidRDefault="00C04FC5" w:rsidP="00C04FC5">
      <w:r>
        <w:t xml:space="preserve">        payment: "",</w:t>
      </w:r>
    </w:p>
    <w:p w14:paraId="00EB377A" w14:textId="77777777" w:rsidR="00C04FC5" w:rsidRDefault="00C04FC5" w:rsidP="00C04FC5">
      <w:r>
        <w:t xml:space="preserve">    });</w:t>
      </w:r>
    </w:p>
    <w:p w14:paraId="5ABC05C8" w14:textId="77777777" w:rsidR="00C04FC5" w:rsidRDefault="00C04FC5" w:rsidP="00C04FC5">
      <w:r>
        <w:t xml:space="preserve">    let first5members=[];</w:t>
      </w:r>
    </w:p>
    <w:p w14:paraId="7A36A7EA" w14:textId="77777777" w:rsidR="00C04FC5" w:rsidRDefault="00C04FC5" w:rsidP="00C04FC5">
      <w:r>
        <w:t xml:space="preserve">    console.log('formdata ', formData)</w:t>
      </w:r>
    </w:p>
    <w:p w14:paraId="1DD4B4A5" w14:textId="77777777" w:rsidR="00C04FC5" w:rsidRDefault="00C04FC5" w:rsidP="00C04FC5">
      <w:r>
        <w:lastRenderedPageBreak/>
        <w:t xml:space="preserve">    const handleSubmit = async (e) =&gt; {</w:t>
      </w:r>
    </w:p>
    <w:p w14:paraId="0422E281" w14:textId="77777777" w:rsidR="00C04FC5" w:rsidRDefault="00C04FC5" w:rsidP="00C04FC5">
      <w:r>
        <w:t xml:space="preserve">        e.preventDefault();</w:t>
      </w:r>
    </w:p>
    <w:p w14:paraId="49582A0E" w14:textId="77777777" w:rsidR="00C04FC5" w:rsidRDefault="00C04FC5" w:rsidP="00C04FC5">
      <w:r>
        <w:t xml:space="preserve">        console.log(formData);</w:t>
      </w:r>
    </w:p>
    <w:p w14:paraId="565247F5" w14:textId="77777777" w:rsidR="00C04FC5" w:rsidRDefault="00C04FC5" w:rsidP="00C04FC5">
      <w:r>
        <w:t xml:space="preserve">        let response = await axios.post("http://127.0.0.1:8000/getMatching", formData);</w:t>
      </w:r>
    </w:p>
    <w:p w14:paraId="2D9F58EC" w14:textId="77777777" w:rsidR="00C04FC5" w:rsidRDefault="00C04FC5" w:rsidP="00C04FC5">
      <w:r>
        <w:t xml:space="preserve">        setData(response.data)</w:t>
      </w:r>
    </w:p>
    <w:p w14:paraId="5523242F" w14:textId="77777777" w:rsidR="00C04FC5" w:rsidRDefault="00C04FC5" w:rsidP="00C04FC5">
      <w:r>
        <w:t xml:space="preserve">        setShowResults(true)</w:t>
      </w:r>
    </w:p>
    <w:p w14:paraId="402FFFBB" w14:textId="77777777" w:rsidR="00C04FC5" w:rsidRDefault="00C04FC5" w:rsidP="00C04FC5">
      <w:r>
        <w:t xml:space="preserve">        // first5members=response.data.matches.length&gt;5?response.data.matches.slice(0,5):response.data.matches;</w:t>
      </w:r>
    </w:p>
    <w:p w14:paraId="0C728EEA" w14:textId="77777777" w:rsidR="00C04FC5" w:rsidRDefault="00C04FC5" w:rsidP="00C04FC5">
      <w:r>
        <w:t xml:space="preserve">        // router.push("http://localhost:3000/matchingResults")</w:t>
      </w:r>
    </w:p>
    <w:p w14:paraId="21E162A7" w14:textId="77777777" w:rsidR="00C04FC5" w:rsidRDefault="00C04FC5" w:rsidP="00C04FC5">
      <w:r>
        <w:t xml:space="preserve">    };</w:t>
      </w:r>
    </w:p>
    <w:p w14:paraId="5E926A9F" w14:textId="77777777" w:rsidR="00C04FC5" w:rsidRDefault="00C04FC5" w:rsidP="00C04FC5"/>
    <w:p w14:paraId="32113A51" w14:textId="77777777" w:rsidR="00C04FC5" w:rsidRDefault="00C04FC5" w:rsidP="00C04FC5">
      <w:r>
        <w:t xml:space="preserve">    const { name, time, cuisine, activity1, activity2, activity3, budget, payment } = formData;</w:t>
      </w:r>
    </w:p>
    <w:p w14:paraId="59F7061F" w14:textId="77777777" w:rsidR="00C04FC5" w:rsidRDefault="00C04FC5" w:rsidP="00C04FC5"/>
    <w:p w14:paraId="74B2C526" w14:textId="77777777" w:rsidR="00C04FC5" w:rsidRDefault="00C04FC5" w:rsidP="00C04FC5">
      <w:r>
        <w:t xml:space="preserve">    return (</w:t>
      </w:r>
    </w:p>
    <w:p w14:paraId="0942469B" w14:textId="77777777" w:rsidR="00C04FC5" w:rsidRDefault="00C04FC5" w:rsidP="00C04FC5">
      <w:r>
        <w:t xml:space="preserve">        &lt;&gt;</w:t>
      </w:r>
    </w:p>
    <w:p w14:paraId="4E9B6F44" w14:textId="77777777" w:rsidR="00C04FC5" w:rsidRDefault="00C04FC5" w:rsidP="00C04FC5">
      <w:r>
        <w:t xml:space="preserve">            &lt;NavbarDark /&gt;</w:t>
      </w:r>
    </w:p>
    <w:p w14:paraId="3C085E11" w14:textId="77777777" w:rsidR="00C04FC5" w:rsidRDefault="00C04FC5" w:rsidP="00C04FC5">
      <w:r>
        <w:t xml:space="preserve">            {!showResults ? (&lt;form onSubmit={handleSubmit} className="pt-20 pl-10 bg-gray-100"&gt;</w:t>
      </w:r>
    </w:p>
    <w:p w14:paraId="280D8E44" w14:textId="77777777" w:rsidR="00C04FC5" w:rsidRDefault="00C04FC5" w:rsidP="00C04FC5">
      <w:r>
        <w:t xml:space="preserve">                &lt;div className="mb-4"&gt;</w:t>
      </w:r>
    </w:p>
    <w:p w14:paraId="2B17833F" w14:textId="77777777" w:rsidR="00C04FC5" w:rsidRDefault="00C04FC5" w:rsidP="00C04FC5">
      <w:r>
        <w:t xml:space="preserve">                    &lt;label htmlFor="name" className="block mb-2 font-bold text-gray-700"&gt;</w:t>
      </w:r>
    </w:p>
    <w:p w14:paraId="4012D8BC" w14:textId="77777777" w:rsidR="00C04FC5" w:rsidRDefault="00C04FC5" w:rsidP="00C04FC5">
      <w:r>
        <w:t xml:space="preserve">                        Name</w:t>
      </w:r>
    </w:p>
    <w:p w14:paraId="2E117DC3" w14:textId="77777777" w:rsidR="00C04FC5" w:rsidRDefault="00C04FC5" w:rsidP="00C04FC5">
      <w:r>
        <w:t xml:space="preserve">                    &lt;/label&gt;</w:t>
      </w:r>
    </w:p>
    <w:p w14:paraId="70127708" w14:textId="77777777" w:rsidR="00C04FC5" w:rsidRDefault="00C04FC5" w:rsidP="00C04FC5">
      <w:r>
        <w:t xml:space="preserve">                    &lt;input</w:t>
      </w:r>
    </w:p>
    <w:p w14:paraId="0F6D5BE7" w14:textId="77777777" w:rsidR="00C04FC5" w:rsidRDefault="00C04FC5" w:rsidP="00C04FC5">
      <w:r>
        <w:t xml:space="preserve">                        type="text"</w:t>
      </w:r>
    </w:p>
    <w:p w14:paraId="716B7944" w14:textId="77777777" w:rsidR="00C04FC5" w:rsidRDefault="00C04FC5" w:rsidP="00C04FC5">
      <w:r>
        <w:t xml:space="preserve">                        id="name"</w:t>
      </w:r>
    </w:p>
    <w:p w14:paraId="4318296D" w14:textId="77777777" w:rsidR="00C04FC5" w:rsidRDefault="00C04FC5" w:rsidP="00C04FC5">
      <w:r>
        <w:t xml:space="preserve">                        className="w-full px-3 py-2 border rounded-lg shadow-sm focus:outline-none focus:ring-2 focus:ring-blue-400"</w:t>
      </w:r>
    </w:p>
    <w:p w14:paraId="10FA2107" w14:textId="77777777" w:rsidR="00C04FC5" w:rsidRDefault="00C04FC5" w:rsidP="00C04FC5">
      <w:r>
        <w:t xml:space="preserve">                        value={name}</w:t>
      </w:r>
    </w:p>
    <w:p w14:paraId="66D1C8A1" w14:textId="77777777" w:rsidR="00C04FC5" w:rsidRDefault="00C04FC5" w:rsidP="00C04FC5">
      <w:r>
        <w:t xml:space="preserve">                        onChange={(e) =&gt; setFormData({ ...formData, name: e.target.value })}</w:t>
      </w:r>
    </w:p>
    <w:p w14:paraId="190AC672" w14:textId="77777777" w:rsidR="00C04FC5" w:rsidRDefault="00C04FC5" w:rsidP="00C04FC5">
      <w:r>
        <w:t xml:space="preserve">                    /&gt;</w:t>
      </w:r>
    </w:p>
    <w:p w14:paraId="4D6BC3DA" w14:textId="77777777" w:rsidR="00C04FC5" w:rsidRDefault="00C04FC5" w:rsidP="00C04FC5">
      <w:r>
        <w:lastRenderedPageBreak/>
        <w:t xml:space="preserve">                &lt;/div&gt;</w:t>
      </w:r>
    </w:p>
    <w:p w14:paraId="3A456421" w14:textId="77777777" w:rsidR="00C04FC5" w:rsidRDefault="00C04FC5" w:rsidP="00C04FC5"/>
    <w:p w14:paraId="131F08FA" w14:textId="77777777" w:rsidR="00C04FC5" w:rsidRDefault="00C04FC5" w:rsidP="00C04FC5">
      <w:r>
        <w:t xml:space="preserve">            &lt;div className="mb-4"&gt;</w:t>
      </w:r>
    </w:p>
    <w:p w14:paraId="28A82122" w14:textId="77777777" w:rsidR="00C04FC5" w:rsidRDefault="00C04FC5" w:rsidP="00C04FC5">
      <w:r>
        <w:t xml:space="preserve">                &lt;label htmlFor="time" className="block mb-2 font-bold text-gray-700"&gt;</w:t>
      </w:r>
    </w:p>
    <w:p w14:paraId="550BE5AC" w14:textId="77777777" w:rsidR="00C04FC5" w:rsidRDefault="00C04FC5" w:rsidP="00C04FC5">
      <w:r>
        <w:t xml:space="preserve">                    Time</w:t>
      </w:r>
    </w:p>
    <w:p w14:paraId="4476ECE6" w14:textId="77777777" w:rsidR="00C04FC5" w:rsidRDefault="00C04FC5" w:rsidP="00C04FC5">
      <w:r>
        <w:t xml:space="preserve">                &lt;/label&gt;</w:t>
      </w:r>
    </w:p>
    <w:p w14:paraId="216AFF3C" w14:textId="77777777" w:rsidR="00C04FC5" w:rsidRDefault="00C04FC5" w:rsidP="00C04FC5">
      <w:r>
        <w:t xml:space="preserve">                &lt;select</w:t>
      </w:r>
    </w:p>
    <w:p w14:paraId="20CE65CF" w14:textId="77777777" w:rsidR="00C04FC5" w:rsidRDefault="00C04FC5" w:rsidP="00C04FC5">
      <w:r>
        <w:t xml:space="preserve">                    id="time"</w:t>
      </w:r>
    </w:p>
    <w:p w14:paraId="292474D7" w14:textId="77777777" w:rsidR="00C04FC5" w:rsidRDefault="00C04FC5" w:rsidP="00C04FC5">
      <w:r>
        <w:t xml:space="preserve">                    className="w-full px-3 py-2 border rounded-lg shadow-sm focus:outline-none focus:ring-2 focus:ring-blue-400"</w:t>
      </w:r>
    </w:p>
    <w:p w14:paraId="76A3303F" w14:textId="77777777" w:rsidR="00C04FC5" w:rsidRDefault="00C04FC5" w:rsidP="00C04FC5">
      <w:r>
        <w:t xml:space="preserve">                    value={time}</w:t>
      </w:r>
    </w:p>
    <w:p w14:paraId="6D7EE06A" w14:textId="77777777" w:rsidR="00C04FC5" w:rsidRDefault="00C04FC5" w:rsidP="00C04FC5">
      <w:r>
        <w:t xml:space="preserve">                    onChange={(e) =&gt; setFormData({ ...formData, time: e.target.value })}</w:t>
      </w:r>
    </w:p>
    <w:p w14:paraId="37742258" w14:textId="77777777" w:rsidR="00C04FC5" w:rsidRDefault="00C04FC5" w:rsidP="00C04FC5">
      <w:r>
        <w:t xml:space="preserve">                &gt;</w:t>
      </w:r>
    </w:p>
    <w:p w14:paraId="7D5649BB" w14:textId="77777777" w:rsidR="00C04FC5" w:rsidRDefault="00C04FC5" w:rsidP="00C04FC5">
      <w:r>
        <w:t xml:space="preserve">                    &lt;option value="1"&gt;1 hour&lt;/option&gt;</w:t>
      </w:r>
    </w:p>
    <w:p w14:paraId="72577AE0" w14:textId="77777777" w:rsidR="00C04FC5" w:rsidRDefault="00C04FC5" w:rsidP="00C04FC5">
      <w:r>
        <w:t xml:space="preserve">                    &lt;option value="2"&gt;2 hours&lt;/option&gt;</w:t>
      </w:r>
    </w:p>
    <w:p w14:paraId="2111CB9A" w14:textId="77777777" w:rsidR="00C04FC5" w:rsidRDefault="00C04FC5" w:rsidP="00C04FC5">
      <w:r>
        <w:t xml:space="preserve">                    &lt;option value="3"&gt;3 hours&lt;/option&gt;</w:t>
      </w:r>
    </w:p>
    <w:p w14:paraId="42BC9FE6" w14:textId="77777777" w:rsidR="00C04FC5" w:rsidRDefault="00C04FC5" w:rsidP="00C04FC5">
      <w:r>
        <w:t xml:space="preserve">                    &lt;option value="4"&gt;4 hours&lt;/option&gt;</w:t>
      </w:r>
    </w:p>
    <w:p w14:paraId="594F02EF" w14:textId="77777777" w:rsidR="00C04FC5" w:rsidRDefault="00C04FC5" w:rsidP="00C04FC5">
      <w:r>
        <w:t xml:space="preserve">                    &lt;option value="5"&gt;5 hours&lt;/option&gt;</w:t>
      </w:r>
    </w:p>
    <w:p w14:paraId="4730767F" w14:textId="77777777" w:rsidR="00C04FC5" w:rsidRDefault="00C04FC5" w:rsidP="00C04FC5">
      <w:r>
        <w:t xml:space="preserve">                    &lt;option value="6"&gt;6 hours&lt;/option&gt;</w:t>
      </w:r>
    </w:p>
    <w:p w14:paraId="293EC0A7" w14:textId="77777777" w:rsidR="00C04FC5" w:rsidRDefault="00C04FC5" w:rsidP="00C04FC5">
      <w:r>
        <w:t xml:space="preserve">                &lt;/select&gt;</w:t>
      </w:r>
    </w:p>
    <w:p w14:paraId="67718A53" w14:textId="77777777" w:rsidR="00C04FC5" w:rsidRDefault="00C04FC5" w:rsidP="00C04FC5">
      <w:r>
        <w:t xml:space="preserve">            &lt;/div&gt;</w:t>
      </w:r>
    </w:p>
    <w:p w14:paraId="09D4932F" w14:textId="77777777" w:rsidR="00C04FC5" w:rsidRDefault="00C04FC5" w:rsidP="00C04FC5">
      <w:r>
        <w:t xml:space="preserve">            </w:t>
      </w:r>
    </w:p>
    <w:p w14:paraId="3B1F1D4F" w14:textId="77777777" w:rsidR="00C04FC5" w:rsidRDefault="00C04FC5" w:rsidP="00C04FC5">
      <w:r>
        <w:t xml:space="preserve">            &lt;div className="mb-4"&gt;</w:t>
      </w:r>
    </w:p>
    <w:p w14:paraId="33B4321F" w14:textId="77777777" w:rsidR="00C04FC5" w:rsidRDefault="00C04FC5" w:rsidP="00C04FC5">
      <w:r>
        <w:t xml:space="preserve">                &lt;label htmlFor="activity1" className="block mb-2 font-bold text-gray-700"&gt;</w:t>
      </w:r>
    </w:p>
    <w:p w14:paraId="22F3A19C" w14:textId="77777777" w:rsidR="00C04FC5" w:rsidRDefault="00C04FC5" w:rsidP="00C04FC5">
      <w:r>
        <w:t xml:space="preserve">                    Activities</w:t>
      </w:r>
    </w:p>
    <w:p w14:paraId="778BA90C" w14:textId="77777777" w:rsidR="00C04FC5" w:rsidRDefault="00C04FC5" w:rsidP="00C04FC5">
      <w:r>
        <w:t xml:space="preserve">                &lt;/label&gt;</w:t>
      </w:r>
    </w:p>
    <w:p w14:paraId="43E12739" w14:textId="77777777" w:rsidR="00C04FC5" w:rsidRDefault="00C04FC5" w:rsidP="00C04FC5">
      <w:r>
        <w:t xml:space="preserve">                &lt;select</w:t>
      </w:r>
    </w:p>
    <w:p w14:paraId="2FAA84E8" w14:textId="77777777" w:rsidR="00C04FC5" w:rsidRDefault="00C04FC5" w:rsidP="00C04FC5">
      <w:r>
        <w:t xml:space="preserve">                    id="activity1"</w:t>
      </w:r>
    </w:p>
    <w:p w14:paraId="3BB991E5" w14:textId="77777777" w:rsidR="00C04FC5" w:rsidRDefault="00C04FC5" w:rsidP="00C04FC5">
      <w:r>
        <w:lastRenderedPageBreak/>
        <w:t xml:space="preserve">                    className="w-full px-3 py-2 border rounded-lg shadow-sm focus:outline-none focus:ring-2 focus:ring-blue-400"</w:t>
      </w:r>
    </w:p>
    <w:p w14:paraId="591EE152" w14:textId="77777777" w:rsidR="00C04FC5" w:rsidRDefault="00C04FC5" w:rsidP="00C04FC5">
      <w:r>
        <w:t xml:space="preserve">                    value={activity1}</w:t>
      </w:r>
    </w:p>
    <w:p w14:paraId="10B6EC8B" w14:textId="77777777" w:rsidR="00C04FC5" w:rsidRDefault="00C04FC5" w:rsidP="00C04FC5">
      <w:r>
        <w:t xml:space="preserve">                    onChange={(e) =&gt; setFormData({ ...formData, activity1: e.target.value })}</w:t>
      </w:r>
    </w:p>
    <w:p w14:paraId="549D5D99" w14:textId="77777777" w:rsidR="00C04FC5" w:rsidRDefault="00C04FC5" w:rsidP="00C04FC5">
      <w:r>
        <w:t xml:space="preserve">                &gt;</w:t>
      </w:r>
    </w:p>
    <w:p w14:paraId="341C8CE7" w14:textId="77777777" w:rsidR="00C04FC5" w:rsidRDefault="00C04FC5" w:rsidP="00C04FC5">
      <w:r>
        <w:t xml:space="preserve">                    &lt;option value=""&gt;Select an activity&lt;/option&gt;</w:t>
      </w:r>
    </w:p>
    <w:p w14:paraId="465636FC" w14:textId="77777777" w:rsidR="00C04FC5" w:rsidRDefault="00C04FC5" w:rsidP="00C04FC5">
      <w:r>
        <w:t xml:space="preserve">                    {activities.map((activity) =&gt; (</w:t>
      </w:r>
    </w:p>
    <w:p w14:paraId="74883CCF" w14:textId="77777777" w:rsidR="00C04FC5" w:rsidRDefault="00C04FC5" w:rsidP="00C04FC5">
      <w:r>
        <w:t xml:space="preserve">                        &lt;option key={activity} value={activities.indexOf(activity)} &gt;{activity}&lt;/option&gt;</w:t>
      </w:r>
    </w:p>
    <w:p w14:paraId="2991B42E" w14:textId="77777777" w:rsidR="00C04FC5" w:rsidRDefault="00C04FC5" w:rsidP="00C04FC5">
      <w:r>
        <w:t xml:space="preserve">                    ))}</w:t>
      </w:r>
    </w:p>
    <w:p w14:paraId="55BA209A" w14:textId="77777777" w:rsidR="00C04FC5" w:rsidRDefault="00C04FC5" w:rsidP="00C04FC5">
      <w:r>
        <w:t xml:space="preserve">                &lt;/select&gt;</w:t>
      </w:r>
    </w:p>
    <w:p w14:paraId="60819041" w14:textId="77777777" w:rsidR="00C04FC5" w:rsidRDefault="00C04FC5" w:rsidP="00C04FC5">
      <w:r>
        <w:t xml:space="preserve">            &lt;/div&gt;</w:t>
      </w:r>
    </w:p>
    <w:p w14:paraId="6588056C" w14:textId="77777777" w:rsidR="00C04FC5" w:rsidRDefault="00C04FC5" w:rsidP="00C04FC5"/>
    <w:p w14:paraId="2E44EB15" w14:textId="77777777" w:rsidR="00C04FC5" w:rsidRDefault="00C04FC5" w:rsidP="00C04FC5">
      <w:r>
        <w:t xml:space="preserve">            &lt;div className="mb-4"&gt;</w:t>
      </w:r>
    </w:p>
    <w:p w14:paraId="24FB5F38" w14:textId="77777777" w:rsidR="00C04FC5" w:rsidRDefault="00C04FC5" w:rsidP="00C04FC5">
      <w:r>
        <w:t xml:space="preserve">                &lt;label htmlFor="activity2" className="block mb-2 font-bold text-gray-700"&gt;</w:t>
      </w:r>
    </w:p>
    <w:p w14:paraId="5A80B1F9" w14:textId="77777777" w:rsidR="00C04FC5" w:rsidRDefault="00C04FC5" w:rsidP="00C04FC5">
      <w:r>
        <w:t xml:space="preserve">                    Activities</w:t>
      </w:r>
    </w:p>
    <w:p w14:paraId="16387401" w14:textId="77777777" w:rsidR="00C04FC5" w:rsidRDefault="00C04FC5" w:rsidP="00C04FC5">
      <w:r>
        <w:t xml:space="preserve">                &lt;/label&gt;</w:t>
      </w:r>
    </w:p>
    <w:p w14:paraId="0EC6F5FA" w14:textId="77777777" w:rsidR="00C04FC5" w:rsidRDefault="00C04FC5" w:rsidP="00C04FC5">
      <w:r>
        <w:t xml:space="preserve">                &lt;select</w:t>
      </w:r>
    </w:p>
    <w:p w14:paraId="01D7205C" w14:textId="77777777" w:rsidR="00C04FC5" w:rsidRDefault="00C04FC5" w:rsidP="00C04FC5">
      <w:r>
        <w:t xml:space="preserve">                    id="activity2"</w:t>
      </w:r>
    </w:p>
    <w:p w14:paraId="3501272A" w14:textId="77777777" w:rsidR="00C04FC5" w:rsidRDefault="00C04FC5" w:rsidP="00C04FC5">
      <w:r>
        <w:t xml:space="preserve">                    className="w-full px-3 py-2 border rounded-lg shadow-sm focus:outline-none focus:ring-2 focus:ring-blue-400"</w:t>
      </w:r>
    </w:p>
    <w:p w14:paraId="08484384" w14:textId="77777777" w:rsidR="00C04FC5" w:rsidRDefault="00C04FC5" w:rsidP="00C04FC5">
      <w:r>
        <w:t xml:space="preserve">                    value={activity2}</w:t>
      </w:r>
    </w:p>
    <w:p w14:paraId="5752CD7C" w14:textId="77777777" w:rsidR="00C04FC5" w:rsidRDefault="00C04FC5" w:rsidP="00C04FC5">
      <w:r>
        <w:t xml:space="preserve">                    onChange={(e) =&gt; setFormData({ ...formData, activity2: e.target.value })}</w:t>
      </w:r>
    </w:p>
    <w:p w14:paraId="1EA1E02C" w14:textId="77777777" w:rsidR="00C04FC5" w:rsidRDefault="00C04FC5" w:rsidP="00C04FC5">
      <w:r>
        <w:t xml:space="preserve">                &gt;</w:t>
      </w:r>
    </w:p>
    <w:p w14:paraId="4321AE75" w14:textId="77777777" w:rsidR="00C04FC5" w:rsidRDefault="00C04FC5" w:rsidP="00C04FC5">
      <w:r>
        <w:t xml:space="preserve">                    &lt;option value=""&gt;Select an activity&lt;/option&gt;</w:t>
      </w:r>
    </w:p>
    <w:p w14:paraId="7E2E9A5D" w14:textId="77777777" w:rsidR="00C04FC5" w:rsidRDefault="00C04FC5" w:rsidP="00C04FC5">
      <w:r>
        <w:t xml:space="preserve">                    {activities.map((activity) =&gt; (</w:t>
      </w:r>
    </w:p>
    <w:p w14:paraId="5CE4D626" w14:textId="77777777" w:rsidR="00C04FC5" w:rsidRDefault="00C04FC5" w:rsidP="00C04FC5">
      <w:r>
        <w:t xml:space="preserve">                        &lt;option key={activity} value={activities.indexOf(activity)} &gt;{activity}&lt;/option&gt;</w:t>
      </w:r>
    </w:p>
    <w:p w14:paraId="51F84D17" w14:textId="77777777" w:rsidR="00C04FC5" w:rsidRDefault="00C04FC5" w:rsidP="00C04FC5">
      <w:r>
        <w:t xml:space="preserve">                    ))}</w:t>
      </w:r>
    </w:p>
    <w:p w14:paraId="3DB24AAA" w14:textId="77777777" w:rsidR="00C04FC5" w:rsidRDefault="00C04FC5" w:rsidP="00C04FC5">
      <w:r>
        <w:t xml:space="preserve">                &lt;/select&gt;</w:t>
      </w:r>
    </w:p>
    <w:p w14:paraId="7BE73764" w14:textId="77777777" w:rsidR="00C04FC5" w:rsidRDefault="00C04FC5" w:rsidP="00C04FC5">
      <w:r>
        <w:t xml:space="preserve">            &lt;/div&gt;</w:t>
      </w:r>
    </w:p>
    <w:p w14:paraId="7044FD26" w14:textId="77777777" w:rsidR="00C04FC5" w:rsidRDefault="00C04FC5" w:rsidP="00C04FC5"/>
    <w:p w14:paraId="21B08488" w14:textId="77777777" w:rsidR="00C04FC5" w:rsidRDefault="00C04FC5" w:rsidP="00C04FC5">
      <w:r>
        <w:t xml:space="preserve">            &lt;div className="mb-4"&gt;</w:t>
      </w:r>
    </w:p>
    <w:p w14:paraId="0BD91446" w14:textId="77777777" w:rsidR="00C04FC5" w:rsidRDefault="00C04FC5" w:rsidP="00C04FC5">
      <w:r>
        <w:t xml:space="preserve">                &lt;label htmlFor="activity3" className="block mb-2 font-bold text-gray-700"&gt;</w:t>
      </w:r>
    </w:p>
    <w:p w14:paraId="21EB841E" w14:textId="77777777" w:rsidR="00C04FC5" w:rsidRDefault="00C04FC5" w:rsidP="00C04FC5">
      <w:r>
        <w:t xml:space="preserve">                    Activities</w:t>
      </w:r>
    </w:p>
    <w:p w14:paraId="63383FB3" w14:textId="77777777" w:rsidR="00C04FC5" w:rsidRDefault="00C04FC5" w:rsidP="00C04FC5">
      <w:r>
        <w:t xml:space="preserve">                &lt;/label&gt;</w:t>
      </w:r>
    </w:p>
    <w:p w14:paraId="7FF096D5" w14:textId="77777777" w:rsidR="00C04FC5" w:rsidRDefault="00C04FC5" w:rsidP="00C04FC5">
      <w:r>
        <w:t xml:space="preserve">                &lt;select</w:t>
      </w:r>
    </w:p>
    <w:p w14:paraId="4BD75D4B" w14:textId="77777777" w:rsidR="00C04FC5" w:rsidRDefault="00C04FC5" w:rsidP="00C04FC5">
      <w:r>
        <w:t xml:space="preserve">                    id="activity3"</w:t>
      </w:r>
    </w:p>
    <w:p w14:paraId="2022E016" w14:textId="77777777" w:rsidR="00C04FC5" w:rsidRDefault="00C04FC5" w:rsidP="00C04FC5">
      <w:r>
        <w:t xml:space="preserve">                    className="w-full px-3 py-2 border rounded-lg shadow-sm focus:outline-none focus:ring-2 focus:ring-blue-400"</w:t>
      </w:r>
    </w:p>
    <w:p w14:paraId="74FB7DA9" w14:textId="77777777" w:rsidR="00C04FC5" w:rsidRDefault="00C04FC5" w:rsidP="00C04FC5">
      <w:r>
        <w:t xml:space="preserve">                    value={activity3}</w:t>
      </w:r>
    </w:p>
    <w:p w14:paraId="6F10BC25" w14:textId="77777777" w:rsidR="00C04FC5" w:rsidRDefault="00C04FC5" w:rsidP="00C04FC5">
      <w:r>
        <w:t xml:space="preserve">                    onChange={(e) =&gt; setFormData({ ...formData, activity3: e.target.value })}</w:t>
      </w:r>
    </w:p>
    <w:p w14:paraId="700ECC1A" w14:textId="77777777" w:rsidR="00C04FC5" w:rsidRDefault="00C04FC5" w:rsidP="00C04FC5">
      <w:r>
        <w:t xml:space="preserve">                &gt;</w:t>
      </w:r>
    </w:p>
    <w:p w14:paraId="02B8FA9C" w14:textId="77777777" w:rsidR="00C04FC5" w:rsidRDefault="00C04FC5" w:rsidP="00C04FC5">
      <w:r>
        <w:t xml:space="preserve">                    &lt;option value=""&gt;Select an activity&lt;/option&gt;</w:t>
      </w:r>
    </w:p>
    <w:p w14:paraId="0D72DB36" w14:textId="77777777" w:rsidR="00C04FC5" w:rsidRDefault="00C04FC5" w:rsidP="00C04FC5">
      <w:r>
        <w:t xml:space="preserve">                    {activities.map((activity) =&gt; (</w:t>
      </w:r>
    </w:p>
    <w:p w14:paraId="0A50645D" w14:textId="77777777" w:rsidR="00C04FC5" w:rsidRDefault="00C04FC5" w:rsidP="00C04FC5">
      <w:r>
        <w:t xml:space="preserve">                        &lt;option key={activity} value={activities.indexOf(activity)} &gt;{activity}&lt;/option&gt;</w:t>
      </w:r>
    </w:p>
    <w:p w14:paraId="492701AD" w14:textId="77777777" w:rsidR="00C04FC5" w:rsidRDefault="00C04FC5" w:rsidP="00C04FC5">
      <w:r>
        <w:t xml:space="preserve">                    ))}</w:t>
      </w:r>
    </w:p>
    <w:p w14:paraId="78782508" w14:textId="77777777" w:rsidR="00C04FC5" w:rsidRDefault="00C04FC5" w:rsidP="00C04FC5">
      <w:r>
        <w:t xml:space="preserve">                &lt;/select&gt;</w:t>
      </w:r>
    </w:p>
    <w:p w14:paraId="3431A648" w14:textId="77777777" w:rsidR="00C04FC5" w:rsidRDefault="00C04FC5" w:rsidP="00C04FC5">
      <w:r>
        <w:t xml:space="preserve">            &lt;/div&gt;</w:t>
      </w:r>
    </w:p>
    <w:p w14:paraId="6FC4F417" w14:textId="77777777" w:rsidR="00C04FC5" w:rsidRDefault="00C04FC5" w:rsidP="00C04FC5">
      <w:r>
        <w:t xml:space="preserve">            </w:t>
      </w:r>
    </w:p>
    <w:p w14:paraId="71D511AF" w14:textId="77777777" w:rsidR="00C04FC5" w:rsidRDefault="00C04FC5" w:rsidP="00C04FC5">
      <w:r>
        <w:t xml:space="preserve">            {formData["activity1"] == 11 || formData["activity2"] == 11 || formData["activity3"] == 11 ? (</w:t>
      </w:r>
    </w:p>
    <w:p w14:paraId="1614662E" w14:textId="77777777" w:rsidR="00C04FC5" w:rsidRDefault="00C04FC5" w:rsidP="00C04FC5">
      <w:r>
        <w:t xml:space="preserve">                &lt;div className="mb-4"&gt;</w:t>
      </w:r>
    </w:p>
    <w:p w14:paraId="27A0B313" w14:textId="77777777" w:rsidR="00C04FC5" w:rsidRDefault="00C04FC5" w:rsidP="00C04FC5">
      <w:r>
        <w:t xml:space="preserve">                &lt;label htmlFor="cuisine" className="block mb-2 font-bold text-gray-700"&gt;</w:t>
      </w:r>
    </w:p>
    <w:p w14:paraId="5B02BADD" w14:textId="77777777" w:rsidR="00C04FC5" w:rsidRDefault="00C04FC5" w:rsidP="00C04FC5">
      <w:r>
        <w:t xml:space="preserve">                    Cuisines</w:t>
      </w:r>
    </w:p>
    <w:p w14:paraId="12C79DC2" w14:textId="77777777" w:rsidR="00C04FC5" w:rsidRDefault="00C04FC5" w:rsidP="00C04FC5">
      <w:r>
        <w:t xml:space="preserve">                &lt;/label&gt;</w:t>
      </w:r>
    </w:p>
    <w:p w14:paraId="0EFBDD6B" w14:textId="77777777" w:rsidR="00C04FC5" w:rsidRDefault="00C04FC5" w:rsidP="00C04FC5">
      <w:r>
        <w:t xml:space="preserve">                &lt;select</w:t>
      </w:r>
    </w:p>
    <w:p w14:paraId="6F69FF5A" w14:textId="77777777" w:rsidR="00C04FC5" w:rsidRDefault="00C04FC5" w:rsidP="00C04FC5">
      <w:r>
        <w:t xml:space="preserve">                    id="cuisine"</w:t>
      </w:r>
    </w:p>
    <w:p w14:paraId="50760359" w14:textId="77777777" w:rsidR="00C04FC5" w:rsidRDefault="00C04FC5" w:rsidP="00C04FC5">
      <w:r>
        <w:t xml:space="preserve">                    className="w-full px-3 py-2 border rounded-lg shadow-sm focus:outline-none focus:ring-2 focus:ring-blue-400"</w:t>
      </w:r>
    </w:p>
    <w:p w14:paraId="5A6B5DA6" w14:textId="77777777" w:rsidR="00C04FC5" w:rsidRDefault="00C04FC5" w:rsidP="00C04FC5">
      <w:r>
        <w:t xml:space="preserve">                    value={cuisine}</w:t>
      </w:r>
    </w:p>
    <w:p w14:paraId="63F48DDB" w14:textId="77777777" w:rsidR="00C04FC5" w:rsidRDefault="00C04FC5" w:rsidP="00C04FC5">
      <w:r>
        <w:lastRenderedPageBreak/>
        <w:t xml:space="preserve">                    onChange={(e) =&gt; setFormData({ ...formData, cuisine: e.target.value })}</w:t>
      </w:r>
    </w:p>
    <w:p w14:paraId="37F3019F" w14:textId="77777777" w:rsidR="00C04FC5" w:rsidRDefault="00C04FC5" w:rsidP="00C04FC5">
      <w:r>
        <w:t xml:space="preserve">                &gt;</w:t>
      </w:r>
    </w:p>
    <w:p w14:paraId="0091FC4B" w14:textId="77777777" w:rsidR="00C04FC5" w:rsidRDefault="00C04FC5" w:rsidP="00C04FC5">
      <w:r>
        <w:t xml:space="preserve">                    &lt;option value=""&gt;Select a cuisine&lt;/option&gt;</w:t>
      </w:r>
    </w:p>
    <w:p w14:paraId="7B888051" w14:textId="77777777" w:rsidR="00C04FC5" w:rsidRDefault="00C04FC5" w:rsidP="00C04FC5">
      <w:r>
        <w:t xml:space="preserve">                    {cuisines.map((cuisine) =&gt; (</w:t>
      </w:r>
    </w:p>
    <w:p w14:paraId="3EAF90AC" w14:textId="77777777" w:rsidR="00C04FC5" w:rsidRDefault="00C04FC5" w:rsidP="00C04FC5">
      <w:r>
        <w:t xml:space="preserve">                        &lt;option key={cuisine} value={cuisine} &gt;{cuisine}&lt;/option&gt;</w:t>
      </w:r>
    </w:p>
    <w:p w14:paraId="704DF56A" w14:textId="77777777" w:rsidR="00C04FC5" w:rsidRDefault="00C04FC5" w:rsidP="00C04FC5">
      <w:r>
        <w:t xml:space="preserve">                    ))}</w:t>
      </w:r>
    </w:p>
    <w:p w14:paraId="79CCE907" w14:textId="77777777" w:rsidR="00C04FC5" w:rsidRDefault="00C04FC5" w:rsidP="00C04FC5">
      <w:r>
        <w:t xml:space="preserve">                &lt;/select&gt;</w:t>
      </w:r>
    </w:p>
    <w:p w14:paraId="4514A5C2" w14:textId="77777777" w:rsidR="00C04FC5" w:rsidRDefault="00C04FC5" w:rsidP="00C04FC5">
      <w:r>
        <w:t xml:space="preserve">            &lt;/div&gt;</w:t>
      </w:r>
    </w:p>
    <w:p w14:paraId="4427D2D3" w14:textId="77777777" w:rsidR="00C04FC5" w:rsidRDefault="00C04FC5" w:rsidP="00C04FC5">
      <w:r>
        <w:t xml:space="preserve">            ) : (</w:t>
      </w:r>
    </w:p>
    <w:p w14:paraId="46CFD034" w14:textId="77777777" w:rsidR="00C04FC5" w:rsidRDefault="00C04FC5" w:rsidP="00C04FC5">
      <w:r>
        <w:t xml:space="preserve">                &lt;&gt;&lt;/&gt;</w:t>
      </w:r>
    </w:p>
    <w:p w14:paraId="2D7335C8" w14:textId="77777777" w:rsidR="00C04FC5" w:rsidRDefault="00C04FC5" w:rsidP="00C04FC5">
      <w:r>
        <w:t xml:space="preserve">            )}</w:t>
      </w:r>
    </w:p>
    <w:p w14:paraId="37E2F9CC" w14:textId="77777777" w:rsidR="00C04FC5" w:rsidRDefault="00C04FC5" w:rsidP="00C04FC5"/>
    <w:p w14:paraId="1995CD2C" w14:textId="77777777" w:rsidR="00C04FC5" w:rsidRDefault="00C04FC5" w:rsidP="00C04FC5">
      <w:r>
        <w:t xml:space="preserve">            {formData["activity1"] == 10 || formData["activity2"] == 10 || formData["activity3"] == 10 ? (</w:t>
      </w:r>
    </w:p>
    <w:p w14:paraId="22ECBE18" w14:textId="77777777" w:rsidR="00C04FC5" w:rsidRDefault="00C04FC5" w:rsidP="00C04FC5">
      <w:r>
        <w:t xml:space="preserve">            &lt;div className="mb-4"&gt;</w:t>
      </w:r>
    </w:p>
    <w:p w14:paraId="6F455F87" w14:textId="77777777" w:rsidR="00C04FC5" w:rsidRDefault="00C04FC5" w:rsidP="00C04FC5">
      <w:r>
        <w:t xml:space="preserve">                &lt;label htmlFor="payment" className="block mb-2 font-bold text-gray-700"&gt;</w:t>
      </w:r>
    </w:p>
    <w:p w14:paraId="536EC2D1" w14:textId="77777777" w:rsidR="00C04FC5" w:rsidRDefault="00C04FC5" w:rsidP="00C04FC5">
      <w:r>
        <w:t xml:space="preserve">                    Payment</w:t>
      </w:r>
    </w:p>
    <w:p w14:paraId="5B34A0AB" w14:textId="77777777" w:rsidR="00C04FC5" w:rsidRDefault="00C04FC5" w:rsidP="00C04FC5">
      <w:r>
        <w:t xml:space="preserve">                &lt;/label&gt;</w:t>
      </w:r>
    </w:p>
    <w:p w14:paraId="0D04AAAC" w14:textId="77777777" w:rsidR="00C04FC5" w:rsidRDefault="00C04FC5" w:rsidP="00C04FC5">
      <w:r>
        <w:t xml:space="preserve">                &lt;select</w:t>
      </w:r>
    </w:p>
    <w:p w14:paraId="07144734" w14:textId="77777777" w:rsidR="00C04FC5" w:rsidRDefault="00C04FC5" w:rsidP="00C04FC5">
      <w:r>
        <w:t xml:space="preserve">                    id="payment"</w:t>
      </w:r>
    </w:p>
    <w:p w14:paraId="2FFC4AA4" w14:textId="77777777" w:rsidR="00C04FC5" w:rsidRDefault="00C04FC5" w:rsidP="00C04FC5">
      <w:r>
        <w:t xml:space="preserve">                    className="w-full px-3 py-2 border rounded-lg shadow-sm focus:outline-none focus:ring-2 focus:ring-blue-400"</w:t>
      </w:r>
    </w:p>
    <w:p w14:paraId="7CC84A9E" w14:textId="77777777" w:rsidR="00C04FC5" w:rsidRDefault="00C04FC5" w:rsidP="00C04FC5">
      <w:r>
        <w:t xml:space="preserve">                    value={payment}</w:t>
      </w:r>
    </w:p>
    <w:p w14:paraId="2AE395D2" w14:textId="77777777" w:rsidR="00C04FC5" w:rsidRDefault="00C04FC5" w:rsidP="00C04FC5">
      <w:r>
        <w:t xml:space="preserve">                    onChange={(e) =&gt; {setFormData({ ...formData, payment: e.target.value })}}</w:t>
      </w:r>
    </w:p>
    <w:p w14:paraId="77F76E08" w14:textId="77777777" w:rsidR="00C04FC5" w:rsidRDefault="00C04FC5" w:rsidP="00C04FC5">
      <w:r>
        <w:t xml:space="preserve">                &gt;</w:t>
      </w:r>
    </w:p>
    <w:p w14:paraId="6A451374" w14:textId="77777777" w:rsidR="00C04FC5" w:rsidRDefault="00C04FC5" w:rsidP="00C04FC5">
      <w:r>
        <w:t xml:space="preserve">                    &lt;option value=""&gt;Select your payment limit&lt;/option&gt;</w:t>
      </w:r>
    </w:p>
    <w:p w14:paraId="77082E5E" w14:textId="77777777" w:rsidR="00C04FC5" w:rsidRDefault="00C04FC5" w:rsidP="00C04FC5">
      <w:r>
        <w:t xml:space="preserve">                    {payments.map((level) =&gt; {</w:t>
      </w:r>
    </w:p>
    <w:p w14:paraId="0FE7B534" w14:textId="77777777" w:rsidR="00C04FC5" w:rsidRDefault="00C04FC5" w:rsidP="00C04FC5">
      <w:r>
        <w:t xml:space="preserve">                        console.log(level)</w:t>
      </w:r>
    </w:p>
    <w:p w14:paraId="471F327B" w14:textId="77777777" w:rsidR="00C04FC5" w:rsidRDefault="00C04FC5" w:rsidP="00C04FC5">
      <w:r>
        <w:t xml:space="preserve">                        return(</w:t>
      </w:r>
    </w:p>
    <w:p w14:paraId="12E06111" w14:textId="77777777" w:rsidR="00C04FC5" w:rsidRDefault="00C04FC5" w:rsidP="00C04FC5">
      <w:r>
        <w:t xml:space="preserve">                        &lt;option key={level} value={level} &gt;{level}&lt;/option&gt;    </w:t>
      </w:r>
    </w:p>
    <w:p w14:paraId="44F88E7C" w14:textId="77777777" w:rsidR="00C04FC5" w:rsidRDefault="00C04FC5" w:rsidP="00C04FC5">
      <w:r>
        <w:lastRenderedPageBreak/>
        <w:t xml:space="preserve">                    )})}</w:t>
      </w:r>
    </w:p>
    <w:p w14:paraId="0E7F0590" w14:textId="77777777" w:rsidR="00C04FC5" w:rsidRDefault="00C04FC5" w:rsidP="00C04FC5">
      <w:r>
        <w:t xml:space="preserve">                &lt;/select&gt;</w:t>
      </w:r>
    </w:p>
    <w:p w14:paraId="3A0528F9" w14:textId="77777777" w:rsidR="00C04FC5" w:rsidRDefault="00C04FC5" w:rsidP="00C04FC5">
      <w:r>
        <w:t xml:space="preserve">            &lt;/div&gt;</w:t>
      </w:r>
    </w:p>
    <w:p w14:paraId="7301B31E" w14:textId="77777777" w:rsidR="00C04FC5" w:rsidRDefault="00C04FC5" w:rsidP="00C04FC5">
      <w:r>
        <w:t xml:space="preserve">            ) : (</w:t>
      </w:r>
    </w:p>
    <w:p w14:paraId="23417DDC" w14:textId="77777777" w:rsidR="00C04FC5" w:rsidRDefault="00C04FC5" w:rsidP="00C04FC5">
      <w:r>
        <w:t xml:space="preserve">                &lt;&gt;&lt;/&gt;</w:t>
      </w:r>
    </w:p>
    <w:p w14:paraId="2286336C" w14:textId="77777777" w:rsidR="00C04FC5" w:rsidRDefault="00C04FC5" w:rsidP="00C04FC5">
      <w:r>
        <w:t xml:space="preserve">            )}</w:t>
      </w:r>
    </w:p>
    <w:p w14:paraId="116F6930" w14:textId="77777777" w:rsidR="00C04FC5" w:rsidRDefault="00C04FC5" w:rsidP="00C04FC5"/>
    <w:p w14:paraId="7A231DB1" w14:textId="77777777" w:rsidR="00C04FC5" w:rsidRDefault="00C04FC5" w:rsidP="00C04FC5">
      <w:r>
        <w:t xml:space="preserve">                &lt;div className="mb-4"&gt;</w:t>
      </w:r>
    </w:p>
    <w:p w14:paraId="3037058A" w14:textId="77777777" w:rsidR="00C04FC5" w:rsidRDefault="00C04FC5" w:rsidP="00C04FC5">
      <w:r>
        <w:t xml:space="preserve">                    &lt;label htmlFor="budget" className="block mb-2 font-bold text-gray-700"&gt;</w:t>
      </w:r>
    </w:p>
    <w:p w14:paraId="49DC4AE3" w14:textId="77777777" w:rsidR="00C04FC5" w:rsidRDefault="00C04FC5" w:rsidP="00C04FC5">
      <w:r>
        <w:t xml:space="preserve">                        Budget</w:t>
      </w:r>
    </w:p>
    <w:p w14:paraId="2331B272" w14:textId="77777777" w:rsidR="00C04FC5" w:rsidRDefault="00C04FC5" w:rsidP="00C04FC5">
      <w:r>
        <w:t xml:space="preserve">                    &lt;/label&gt;</w:t>
      </w:r>
    </w:p>
    <w:p w14:paraId="449779EF" w14:textId="77777777" w:rsidR="00C04FC5" w:rsidRDefault="00C04FC5" w:rsidP="00C04FC5">
      <w:r>
        <w:t xml:space="preserve">                    &lt;input</w:t>
      </w:r>
    </w:p>
    <w:p w14:paraId="022D9A59" w14:textId="77777777" w:rsidR="00C04FC5" w:rsidRDefault="00C04FC5" w:rsidP="00C04FC5">
      <w:r>
        <w:t xml:space="preserve">                        type="number"</w:t>
      </w:r>
    </w:p>
    <w:p w14:paraId="2A86F79D" w14:textId="77777777" w:rsidR="00C04FC5" w:rsidRDefault="00C04FC5" w:rsidP="00C04FC5">
      <w:r>
        <w:t xml:space="preserve">                        id="budget"</w:t>
      </w:r>
    </w:p>
    <w:p w14:paraId="16D60D1E" w14:textId="77777777" w:rsidR="00C04FC5" w:rsidRDefault="00C04FC5" w:rsidP="00C04FC5">
      <w:r>
        <w:t xml:space="preserve">                        className="w-full px-3 py-2 border rounded-lg shadow-sm focus:outline-none focus:ring-2 focus:ring-blue-400"</w:t>
      </w:r>
    </w:p>
    <w:p w14:paraId="2CC20287" w14:textId="77777777" w:rsidR="00C04FC5" w:rsidRDefault="00C04FC5" w:rsidP="00C04FC5">
      <w:r>
        <w:t xml:space="preserve">                        value={budget}</w:t>
      </w:r>
    </w:p>
    <w:p w14:paraId="29E7CB96" w14:textId="77777777" w:rsidR="00C04FC5" w:rsidRDefault="00C04FC5" w:rsidP="00C04FC5">
      <w:r>
        <w:t xml:space="preserve">                        onChange={(e) =&gt; setFormData({ ...formData, budget: e.target.value })}</w:t>
      </w:r>
    </w:p>
    <w:p w14:paraId="3C7A0B77" w14:textId="77777777" w:rsidR="00C04FC5" w:rsidRDefault="00C04FC5" w:rsidP="00C04FC5">
      <w:r>
        <w:t xml:space="preserve">                    /&gt;</w:t>
      </w:r>
    </w:p>
    <w:p w14:paraId="3116A322" w14:textId="77777777" w:rsidR="00C04FC5" w:rsidRDefault="00C04FC5" w:rsidP="00C04FC5">
      <w:r>
        <w:t xml:space="preserve">                &lt;/div&gt;</w:t>
      </w:r>
    </w:p>
    <w:p w14:paraId="4C7D0D18" w14:textId="77777777" w:rsidR="00C04FC5" w:rsidRDefault="00C04FC5" w:rsidP="00C04FC5"/>
    <w:p w14:paraId="746C1EF8" w14:textId="77777777" w:rsidR="00C04FC5" w:rsidRDefault="00C04FC5" w:rsidP="00C04FC5">
      <w:r>
        <w:t xml:space="preserve">                &lt;div className="mb-4"&gt;</w:t>
      </w:r>
    </w:p>
    <w:p w14:paraId="72ECF458" w14:textId="77777777" w:rsidR="00C04FC5" w:rsidRDefault="00C04FC5" w:rsidP="00C04FC5">
      <w:r>
        <w:t xml:space="preserve">                    &lt;input type="submit" className="bg-blue-500 hover:bg-blue-400 text-white font-bold py-2 px-4 border-b-4 border-blue-700 hover:border-blue-500 rounded"&gt;&lt;/input&gt;</w:t>
      </w:r>
    </w:p>
    <w:p w14:paraId="0766D5AC" w14:textId="77777777" w:rsidR="00C04FC5" w:rsidRDefault="00C04FC5" w:rsidP="00C04FC5">
      <w:r>
        <w:t xml:space="preserve">                &lt;/div&gt;</w:t>
      </w:r>
    </w:p>
    <w:p w14:paraId="0F1FEB26" w14:textId="77777777" w:rsidR="00C04FC5" w:rsidRDefault="00C04FC5" w:rsidP="00C04FC5">
      <w:r>
        <w:t xml:space="preserve">            &lt;/form&gt;) : (</w:t>
      </w:r>
    </w:p>
    <w:p w14:paraId="568CC51B" w14:textId="77777777" w:rsidR="00C04FC5" w:rsidRDefault="00C04FC5" w:rsidP="00C04FC5">
      <w:r>
        <w:t xml:space="preserve">                &lt;&gt;</w:t>
      </w:r>
    </w:p>
    <w:p w14:paraId="71726E67" w14:textId="77777777" w:rsidR="00C04FC5" w:rsidRDefault="00C04FC5" w:rsidP="00C04FC5">
      <w:r>
        <w:t xml:space="preserve">                    &lt;div className="mt-40 w-full"&gt;</w:t>
      </w:r>
    </w:p>
    <w:p w14:paraId="4E025E34" w14:textId="77777777" w:rsidR="00C04FC5" w:rsidRDefault="00C04FC5" w:rsidP="00C04FC5">
      <w:r>
        <w:t xml:space="preserve">                        &lt;h1 className="text-center text-5xl mb-4"&gt;Results&lt;/h1&gt;</w:t>
      </w:r>
    </w:p>
    <w:p w14:paraId="4BE4C33D" w14:textId="77777777" w:rsidR="00C04FC5" w:rsidRDefault="00C04FC5" w:rsidP="00C04FC5">
      <w:r>
        <w:lastRenderedPageBreak/>
        <w:t xml:space="preserve">                        &lt;h2 className="text-center text-xl"&gt;You have been matched with:&lt;/h2&gt;</w:t>
      </w:r>
    </w:p>
    <w:p w14:paraId="2222C68A" w14:textId="77777777" w:rsidR="00C04FC5" w:rsidRDefault="00C04FC5" w:rsidP="00C04FC5">
      <w:r>
        <w:t xml:space="preserve">                        &lt;div className="text-center text-2xl"&gt;{data["matches"].map((item,index)=&gt;{</w:t>
      </w:r>
    </w:p>
    <w:p w14:paraId="2B276BA2" w14:textId="77777777" w:rsidR="00C04FC5" w:rsidRDefault="00C04FC5" w:rsidP="00C04FC5">
      <w:r>
        <w:t xml:space="preserve">                            console.log(item)</w:t>
      </w:r>
    </w:p>
    <w:p w14:paraId="2258F4FA" w14:textId="77777777" w:rsidR="00C04FC5" w:rsidRDefault="00C04FC5" w:rsidP="00C04FC5">
      <w:r>
        <w:t xml:space="preserve">                            if(index&gt;5){</w:t>
      </w:r>
    </w:p>
    <w:p w14:paraId="49BAED77" w14:textId="77777777" w:rsidR="00C04FC5" w:rsidRDefault="00C04FC5" w:rsidP="00C04FC5">
      <w:r>
        <w:t xml:space="preserve">                                return(</w:t>
      </w:r>
    </w:p>
    <w:p w14:paraId="2334D57C" w14:textId="77777777" w:rsidR="00C04FC5" w:rsidRDefault="00C04FC5" w:rsidP="00C04FC5">
      <w:r>
        <w:t xml:space="preserve">                                    &lt;&gt;&lt;/&gt;</w:t>
      </w:r>
    </w:p>
    <w:p w14:paraId="3CEEB510" w14:textId="77777777" w:rsidR="00C04FC5" w:rsidRDefault="00C04FC5" w:rsidP="00C04FC5">
      <w:r>
        <w:t xml:space="preserve">                                )</w:t>
      </w:r>
    </w:p>
    <w:p w14:paraId="2CA4F770" w14:textId="77777777" w:rsidR="00C04FC5" w:rsidRDefault="00C04FC5" w:rsidP="00C04FC5">
      <w:r>
        <w:t xml:space="preserve">                            }</w:t>
      </w:r>
    </w:p>
    <w:p w14:paraId="4FB5483F" w14:textId="77777777" w:rsidR="00C04FC5" w:rsidRDefault="00C04FC5" w:rsidP="00C04FC5">
      <w:r>
        <w:t xml:space="preserve">                            return(</w:t>
      </w:r>
    </w:p>
    <w:p w14:paraId="78A17A71" w14:textId="77777777" w:rsidR="00C04FC5" w:rsidRDefault="00C04FC5" w:rsidP="00C04FC5">
      <w:r>
        <w:t xml:space="preserve">                                &lt;span&gt; {item}, &lt;/span&gt;</w:t>
      </w:r>
    </w:p>
    <w:p w14:paraId="65E32DEB" w14:textId="77777777" w:rsidR="00C04FC5" w:rsidRDefault="00C04FC5" w:rsidP="00C04FC5">
      <w:r>
        <w:t xml:space="preserve">                            )</w:t>
      </w:r>
    </w:p>
    <w:p w14:paraId="57658DBA" w14:textId="77777777" w:rsidR="00C04FC5" w:rsidRDefault="00C04FC5" w:rsidP="00C04FC5">
      <w:r>
        <w:t xml:space="preserve">                        })}&lt;/div&gt;</w:t>
      </w:r>
    </w:p>
    <w:p w14:paraId="6DFAEDFC" w14:textId="77777777" w:rsidR="00C04FC5" w:rsidRDefault="00C04FC5" w:rsidP="00C04FC5">
      <w:r>
        <w:t xml:space="preserve">                        &lt;h2 className="text-center text-xl mt-4"&gt;and you should go to:&lt;/h2&gt;</w:t>
      </w:r>
    </w:p>
    <w:p w14:paraId="4E88DF72" w14:textId="77777777" w:rsidR="00C04FC5" w:rsidRDefault="00C04FC5" w:rsidP="00C04FC5">
      <w:r>
        <w:t xml:space="preserve">                        &lt;div className="text-center text-2xl"&gt;{data["recommended"]}&lt;/div&gt;</w:t>
      </w:r>
    </w:p>
    <w:p w14:paraId="73F0FED7" w14:textId="77777777" w:rsidR="00C04FC5" w:rsidRDefault="00C04FC5" w:rsidP="00C04FC5">
      <w:r>
        <w:t xml:space="preserve">                    &lt;/div&gt;</w:t>
      </w:r>
    </w:p>
    <w:p w14:paraId="7F6D638E" w14:textId="77777777" w:rsidR="00C04FC5" w:rsidRDefault="00C04FC5" w:rsidP="00C04FC5">
      <w:r>
        <w:t xml:space="preserve">                &lt;/&gt;</w:t>
      </w:r>
    </w:p>
    <w:p w14:paraId="22913CB1" w14:textId="77777777" w:rsidR="00C04FC5" w:rsidRDefault="00C04FC5" w:rsidP="00C04FC5">
      <w:r>
        <w:t xml:space="preserve">            )}</w:t>
      </w:r>
    </w:p>
    <w:p w14:paraId="38D220C0" w14:textId="77777777" w:rsidR="00C04FC5" w:rsidRDefault="00C04FC5" w:rsidP="00C04FC5">
      <w:r>
        <w:t xml:space="preserve">        &lt;/&gt;</w:t>
      </w:r>
    </w:p>
    <w:p w14:paraId="703F4668" w14:textId="77777777" w:rsidR="00C04FC5" w:rsidRDefault="00C04FC5" w:rsidP="00C04FC5">
      <w:r>
        <w:t xml:space="preserve">    )</w:t>
      </w:r>
    </w:p>
    <w:p w14:paraId="467CE9C2" w14:textId="77777777" w:rsidR="00C04FC5" w:rsidRDefault="00C04FC5" w:rsidP="00C04FC5">
      <w:r>
        <w:t>}</w:t>
      </w:r>
    </w:p>
    <w:p w14:paraId="4120998F" w14:textId="77777777" w:rsidR="00C04FC5" w:rsidRDefault="00C04FC5" w:rsidP="00C04FC5"/>
    <w:p w14:paraId="3378D32E" w14:textId="1AAFD3E0" w:rsidR="005F60D1" w:rsidRDefault="00C04FC5" w:rsidP="00C04FC5">
      <w:r>
        <w:t>export default matching;</w:t>
      </w:r>
    </w:p>
    <w:sectPr w:rsidR="005F60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DQ0NzA2Nze3MDRV0lEKTi0uzszPAykwrAUAut8NTiwAAAA="/>
  </w:docVars>
  <w:rsids>
    <w:rsidRoot w:val="004967D5"/>
    <w:rsid w:val="00154A6F"/>
    <w:rsid w:val="001604BC"/>
    <w:rsid w:val="004967D5"/>
    <w:rsid w:val="005F60D1"/>
    <w:rsid w:val="00C04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91009DE-1654-4982-A0AD-5D2A8C2D6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427</Words>
  <Characters>8135</Characters>
  <Application>Microsoft Office Word</Application>
  <DocSecurity>0</DocSecurity>
  <Lines>67</Lines>
  <Paragraphs>19</Paragraphs>
  <ScaleCrop>false</ScaleCrop>
  <Company/>
  <LinksUpToDate>false</LinksUpToDate>
  <CharactersWithSpaces>9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m Yadav</dc:creator>
  <cp:keywords/>
  <dc:description/>
  <cp:lastModifiedBy>Divyam Yadav</cp:lastModifiedBy>
  <cp:revision>2</cp:revision>
  <dcterms:created xsi:type="dcterms:W3CDTF">2023-03-27T17:19:00Z</dcterms:created>
  <dcterms:modified xsi:type="dcterms:W3CDTF">2023-03-27T17:19:00Z</dcterms:modified>
</cp:coreProperties>
</file>